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E4446" w14:textId="7A6748AC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796B4755" w14:textId="7C442232" w:rsidR="00F70BA8" w:rsidRDefault="00F70BA8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 xml:space="preserve">Filename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1.pdf (or docx or ppt or xlsx)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1.pdf</w:t>
      </w: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603CB4C5" w14:textId="77777777" w:rsidR="004F3CCB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0531BD6D" w14:textId="75B6FFF3" w:rsidR="004F3CCB" w:rsidRDefault="00B873F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fldChar w:fldCharType="begin"/>
      </w:r>
      <w:r>
        <w:rPr>
          <w:rFonts w:eastAsia="Times New Roman" w:cs="Helvetica"/>
          <w:color w:val="2D3B45"/>
          <w:sz w:val="24"/>
          <w:szCs w:val="24"/>
        </w:rPr>
        <w:instrText>HYPERLINK "https://classroom.github.com/a/tVGOcLMT"</w:instrText>
      </w:r>
      <w:r>
        <w:rPr>
          <w:rFonts w:eastAsia="Times New Roman" w:cs="Helvetica"/>
          <w:color w:val="2D3B45"/>
          <w:sz w:val="24"/>
          <w:szCs w:val="24"/>
        </w:rPr>
      </w:r>
      <w:r>
        <w:rPr>
          <w:rFonts w:eastAsia="Times New Roman" w:cs="Helvetica"/>
          <w:color w:val="2D3B45"/>
          <w:sz w:val="24"/>
          <w:szCs w:val="24"/>
        </w:rPr>
        <w:fldChar w:fldCharType="separate"/>
      </w:r>
      <w:r w:rsidRPr="00B873FB">
        <w:rPr>
          <w:rStyle w:val="Hyperlink"/>
          <w:rFonts w:eastAsia="Times New Roman" w:cs="Helvetica"/>
          <w:sz w:val="24"/>
          <w:szCs w:val="24"/>
        </w:rPr>
        <w:t>https://classroom.github.com/a/tVGOcLMT</w:t>
      </w:r>
      <w:r>
        <w:rPr>
          <w:rFonts w:eastAsia="Times New Roman" w:cs="Helvetica"/>
          <w:color w:val="2D3B45"/>
          <w:sz w:val="24"/>
          <w:szCs w:val="24"/>
        </w:rPr>
        <w:fldChar w:fldCharType="end"/>
      </w:r>
    </w:p>
    <w:p w14:paraId="22B79326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 xml:space="preserve">Think of </w:t>
      </w:r>
      <w:proofErr w:type="gramStart"/>
      <w:r w:rsidRPr="005F5CFA">
        <w:rPr>
          <w:rFonts w:eastAsia="Times New Roman" w:cs="Helvetica"/>
          <w:color w:val="2D3B45"/>
          <w:sz w:val="24"/>
          <w:szCs w:val="24"/>
        </w:rPr>
        <w:t>a business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1F47F924" w:rsidR="00C278B6" w:rsidRDefault="00FD6B1A" w:rsidP="00014AD3">
      <w:pPr>
        <w:pStyle w:val="ListParagraph"/>
        <w:ind w:left="0"/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</w:t>
      </w:r>
      <w:r w:rsidR="001459D0">
        <w:rPr>
          <w:rFonts w:eastAsia="Times New Roman" w:cs="Helvetica"/>
          <w:color w:val="2D3B45"/>
          <w:sz w:val="24"/>
          <w:szCs w:val="24"/>
        </w:rPr>
        <w:t>replicate the formatting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 shown above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 (I did it in Excel!)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.  Use whatever technique you feel </w:t>
      </w:r>
      <w:proofErr w:type="gramStart"/>
      <w:r w:rsidRPr="0043441A">
        <w:rPr>
          <w:rFonts w:eastAsia="Times New Roman" w:cs="Helvetica"/>
          <w:color w:val="2D3B45"/>
          <w:sz w:val="24"/>
          <w:szCs w:val="24"/>
        </w:rPr>
        <w:t>comfortable</w:t>
      </w:r>
      <w:proofErr w:type="gramEnd"/>
      <w:r w:rsidRPr="0043441A">
        <w:rPr>
          <w:rFonts w:eastAsia="Times New Roman" w:cs="Helvetica"/>
          <w:color w:val="2D3B45"/>
          <w:sz w:val="24"/>
          <w:szCs w:val="24"/>
        </w:rPr>
        <w:t xml:space="preserve"> </w:t>
      </w:r>
      <w:r w:rsidR="001459D0">
        <w:rPr>
          <w:rFonts w:eastAsia="Times New Roman" w:cs="Helvetica"/>
          <w:color w:val="2D3B45"/>
          <w:sz w:val="24"/>
          <w:szCs w:val="24"/>
        </w:rPr>
        <w:t>so long as you f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eel 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it 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represents the business that you are describing.  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1459D0"/>
    <w:rsid w:val="00282981"/>
    <w:rsid w:val="002B384D"/>
    <w:rsid w:val="0039701C"/>
    <w:rsid w:val="0043441A"/>
    <w:rsid w:val="0044242F"/>
    <w:rsid w:val="0045239D"/>
    <w:rsid w:val="004F3CCB"/>
    <w:rsid w:val="004F4545"/>
    <w:rsid w:val="005C77F5"/>
    <w:rsid w:val="005F5CFA"/>
    <w:rsid w:val="00626474"/>
    <w:rsid w:val="006437D8"/>
    <w:rsid w:val="00772348"/>
    <w:rsid w:val="007C6299"/>
    <w:rsid w:val="00802536"/>
    <w:rsid w:val="008742A8"/>
    <w:rsid w:val="00880763"/>
    <w:rsid w:val="009473B8"/>
    <w:rsid w:val="009800FA"/>
    <w:rsid w:val="009A6AF1"/>
    <w:rsid w:val="00A25305"/>
    <w:rsid w:val="00A43333"/>
    <w:rsid w:val="00B82D60"/>
    <w:rsid w:val="00B873FB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70BA8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20</cp:revision>
  <dcterms:created xsi:type="dcterms:W3CDTF">2021-11-02T17:05:00Z</dcterms:created>
  <dcterms:modified xsi:type="dcterms:W3CDTF">2023-12-27T05:18:00Z</dcterms:modified>
</cp:coreProperties>
</file>